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66CF3183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F74C73">
        <w:rPr>
          <w:rStyle w:val="Heading2Char"/>
        </w:rPr>
        <w:t xml:space="preserve">Recommended TeD Talks </w:t>
      </w:r>
    </w:p>
    <w:p w14:paraId="126E3907" w14:textId="77777777" w:rsidR="00456073" w:rsidRDefault="00456073" w:rsidP="00911B46"/>
    <w:p w14:paraId="181319FE" w14:textId="3D924162" w:rsidR="00911B46" w:rsidRPr="00911B46" w:rsidRDefault="00911B46" w:rsidP="00456073">
      <w:pPr>
        <w:rPr>
          <w:rFonts w:eastAsia="Gungsuh" w:cs="Calibri"/>
          <w:szCs w:val="24"/>
        </w:rPr>
      </w:pPr>
      <w:r w:rsidRPr="0021565F">
        <w:rPr>
          <w:szCs w:val="24"/>
        </w:rPr>
        <w:t xml:space="preserve">Research has shown that trying new and complex </w:t>
      </w:r>
      <w:r>
        <w:rPr>
          <w:szCs w:val="24"/>
        </w:rPr>
        <w:t>pursuits</w:t>
      </w:r>
      <w:r w:rsidRPr="0021565F">
        <w:rPr>
          <w:szCs w:val="24"/>
        </w:rPr>
        <w:t xml:space="preserve"> creates ne</w:t>
      </w:r>
      <w:r>
        <w:rPr>
          <w:szCs w:val="24"/>
        </w:rPr>
        <w:t xml:space="preserve">w neural </w:t>
      </w:r>
      <w:r w:rsidRPr="0021565F">
        <w:rPr>
          <w:szCs w:val="24"/>
        </w:rPr>
        <w:t>pathways in the brain, which can lead to improvements in memory and</w:t>
      </w:r>
      <w:r>
        <w:rPr>
          <w:szCs w:val="24"/>
        </w:rPr>
        <w:t xml:space="preserve"> learning c</w:t>
      </w:r>
      <w:r w:rsidRPr="0021565F">
        <w:rPr>
          <w:szCs w:val="24"/>
        </w:rPr>
        <w:t>apacity.</w:t>
      </w:r>
      <w:r w:rsidR="00F23DEE">
        <w:rPr>
          <w:szCs w:val="24"/>
        </w:rPr>
        <w:t xml:space="preserve"> The following TED Talks relate to the topics of trying new things and </w:t>
      </w:r>
      <w:r w:rsidR="00035833">
        <w:rPr>
          <w:szCs w:val="24"/>
        </w:rPr>
        <w:t>the journey of life.</w:t>
      </w:r>
    </w:p>
    <w:p w14:paraId="37F146BF" w14:textId="77777777" w:rsidR="00911B46" w:rsidRDefault="00911B46" w:rsidP="00456073"/>
    <w:p w14:paraId="441753FD" w14:textId="307C9F1F" w:rsidR="00C60FAD" w:rsidRDefault="00456073" w:rsidP="00456073">
      <w:r>
        <w:t xml:space="preserve">Matt </w:t>
      </w:r>
      <w:proofErr w:type="spellStart"/>
      <w:r>
        <w:t>Cutts</w:t>
      </w:r>
      <w:proofErr w:type="spellEnd"/>
      <w:r>
        <w:t>: Try Something New for 30 Days</w:t>
      </w:r>
      <w:r w:rsidR="00C60FAD">
        <w:br/>
      </w:r>
      <w:hyperlink r:id="rId10" w:history="1">
        <w:r w:rsidR="00B703B9" w:rsidRPr="00A26CF1">
          <w:rPr>
            <w:rStyle w:val="Hyperlink"/>
          </w:rPr>
          <w:t>https://www.ted.com/talks/matt_cutts_try_something_new_for_30_days</w:t>
        </w:r>
      </w:hyperlink>
    </w:p>
    <w:p w14:paraId="412B35CE" w14:textId="77777777" w:rsidR="00B703B9" w:rsidRDefault="00B703B9" w:rsidP="00456073"/>
    <w:p w14:paraId="7B5127BA" w14:textId="76704C23" w:rsidR="00911B46" w:rsidRDefault="00456073" w:rsidP="00456073">
      <w:proofErr w:type="spellStart"/>
      <w:r>
        <w:t>Brené</w:t>
      </w:r>
      <w:proofErr w:type="spellEnd"/>
      <w:r>
        <w:t xml:space="preserve"> Brown: The Power of Vulnerability</w:t>
      </w:r>
      <w:r w:rsidR="00911B46">
        <w:br/>
      </w:r>
      <w:hyperlink r:id="rId11" w:history="1">
        <w:r w:rsidR="008D50FF" w:rsidRPr="00A26CF1">
          <w:rPr>
            <w:rStyle w:val="Hyperlink"/>
          </w:rPr>
          <w:t>https://www.ted.com/talks/brene_brown_on_vulnerability</w:t>
        </w:r>
      </w:hyperlink>
    </w:p>
    <w:p w14:paraId="356FACBF" w14:textId="77777777" w:rsidR="00571A06" w:rsidRDefault="00571A06" w:rsidP="00456073"/>
    <w:p w14:paraId="4DC0AE3E" w14:textId="0A3B6A1A" w:rsidR="00456073" w:rsidRDefault="00456073" w:rsidP="008A19AF">
      <w:r>
        <w:t>Richard St. John: Success is a Continuous Journey</w:t>
      </w:r>
      <w:r w:rsidR="008A19AF">
        <w:br/>
      </w:r>
      <w:hyperlink r:id="rId12" w:history="1">
        <w:r w:rsidR="008A19AF" w:rsidRPr="00A26CF1">
          <w:rPr>
            <w:rStyle w:val="Hyperlink"/>
          </w:rPr>
          <w:t>https://www.ted.com/talks/richard_st_john_success_is_a_continuous_journey</w:t>
        </w:r>
      </w:hyperlink>
    </w:p>
    <w:p w14:paraId="73E96C32" w14:textId="77777777" w:rsidR="00456073" w:rsidRDefault="00456073" w:rsidP="00456073"/>
    <w:p w14:paraId="5CE8ABAE" w14:textId="145C2684" w:rsidR="00456073" w:rsidRDefault="008A19AF" w:rsidP="00456073">
      <w:r>
        <w:t>T</w:t>
      </w:r>
      <w:r w:rsidR="00456073">
        <w:t xml:space="preserve">ony Robbins: Why We Do What We </w:t>
      </w:r>
      <w:r w:rsidR="00035833">
        <w:t>Do</w:t>
      </w:r>
      <w:r>
        <w:br/>
      </w:r>
      <w:hyperlink r:id="rId13" w:history="1">
        <w:r w:rsidRPr="00A26CF1">
          <w:rPr>
            <w:rStyle w:val="Hyperlink"/>
          </w:rPr>
          <w:t>https://www.ted.com/talks/tony_robbins_asks_why_we_do_what_we_do</w:t>
        </w:r>
      </w:hyperlink>
    </w:p>
    <w:p w14:paraId="0E6213FC" w14:textId="77777777" w:rsidR="00456073" w:rsidRDefault="00456073" w:rsidP="00456073"/>
    <w:p w14:paraId="63A55195" w14:textId="28762355" w:rsidR="00456073" w:rsidRDefault="00456073" w:rsidP="00456073">
      <w:r>
        <w:t>David Brooks: Should you live for your résumé ... or your eulogy?</w:t>
      </w:r>
      <w:r w:rsidR="008A19AF">
        <w:br/>
      </w:r>
      <w:hyperlink r:id="rId14" w:history="1">
        <w:r w:rsidR="008A19AF" w:rsidRPr="00A26CF1">
          <w:rPr>
            <w:rStyle w:val="Hyperlink"/>
          </w:rPr>
          <w:t>https://www.ted.com/talks/david_brooks_should_you_live_for_your_resume_or_your_eulogy</w:t>
        </w:r>
      </w:hyperlink>
    </w:p>
    <w:p w14:paraId="6BE723BB" w14:textId="77777777" w:rsidR="00456073" w:rsidRDefault="00456073" w:rsidP="00456073"/>
    <w:p w14:paraId="1D52C010" w14:textId="767A571E" w:rsidR="00456073" w:rsidRDefault="00456073" w:rsidP="00456073">
      <w:r>
        <w:t xml:space="preserve">Lu Ann Cahn: Why We Must Do New Things </w:t>
      </w:r>
      <w:r w:rsidR="00581319">
        <w:t>t</w:t>
      </w:r>
      <w:r>
        <w:t>o Live a Happier Life</w:t>
      </w:r>
      <w:r w:rsidR="00B9736F">
        <w:br/>
      </w:r>
      <w:hyperlink r:id="rId15" w:history="1">
        <w:r w:rsidR="00B9736F" w:rsidRPr="00A26CF1">
          <w:rPr>
            <w:rStyle w:val="Hyperlink"/>
          </w:rPr>
          <w:t>https://www.youtube.com/watch?v=ATHb_LskphI</w:t>
        </w:r>
      </w:hyperlink>
    </w:p>
    <w:p w14:paraId="0A4AC5D6" w14:textId="77777777" w:rsidR="00456073" w:rsidRDefault="00456073" w:rsidP="00456073"/>
    <w:p w14:paraId="633FA7B3" w14:textId="77777777" w:rsidR="006536B1" w:rsidRPr="006536B1" w:rsidRDefault="006536B1" w:rsidP="006536B1"/>
    <w:sectPr w:rsidR="006536B1" w:rsidRPr="006536B1" w:rsidSect="009316C8">
      <w:footerReference w:type="default" r:id="rId16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4FC66" w14:textId="77777777" w:rsidR="00790EF9" w:rsidRDefault="00790EF9" w:rsidP="00AC1219">
      <w:pPr>
        <w:spacing w:after="0" w:line="240" w:lineRule="auto"/>
      </w:pPr>
      <w:r>
        <w:separator/>
      </w:r>
    </w:p>
  </w:endnote>
  <w:endnote w:type="continuationSeparator" w:id="0">
    <w:p w14:paraId="6DF86A81" w14:textId="77777777" w:rsidR="00790EF9" w:rsidRDefault="00790EF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45CD34" w14:textId="77777777" w:rsidR="00790EF9" w:rsidRDefault="00790EF9" w:rsidP="00AC1219">
      <w:pPr>
        <w:spacing w:after="0" w:line="240" w:lineRule="auto"/>
      </w:pPr>
      <w:r>
        <w:separator/>
      </w:r>
    </w:p>
  </w:footnote>
  <w:footnote w:type="continuationSeparator" w:id="0">
    <w:p w14:paraId="51113B30" w14:textId="77777777" w:rsidR="00790EF9" w:rsidRDefault="00790EF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E2BDC"/>
    <w:multiLevelType w:val="hybridMultilevel"/>
    <w:tmpl w:val="BBA8A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35833"/>
    <w:rsid w:val="000707F6"/>
    <w:rsid w:val="0007587A"/>
    <w:rsid w:val="001607A6"/>
    <w:rsid w:val="001D2867"/>
    <w:rsid w:val="00236472"/>
    <w:rsid w:val="002D323E"/>
    <w:rsid w:val="002F6C1D"/>
    <w:rsid w:val="003862AB"/>
    <w:rsid w:val="00426352"/>
    <w:rsid w:val="00456073"/>
    <w:rsid w:val="004D024C"/>
    <w:rsid w:val="00571A06"/>
    <w:rsid w:val="00581319"/>
    <w:rsid w:val="006536B1"/>
    <w:rsid w:val="00675957"/>
    <w:rsid w:val="007743E5"/>
    <w:rsid w:val="00790EF9"/>
    <w:rsid w:val="008436AF"/>
    <w:rsid w:val="00897030"/>
    <w:rsid w:val="008A19AF"/>
    <w:rsid w:val="008D50FF"/>
    <w:rsid w:val="008F2E56"/>
    <w:rsid w:val="008F52D8"/>
    <w:rsid w:val="009021A0"/>
    <w:rsid w:val="00911B46"/>
    <w:rsid w:val="009316C8"/>
    <w:rsid w:val="00952F9D"/>
    <w:rsid w:val="00957EFA"/>
    <w:rsid w:val="0098446F"/>
    <w:rsid w:val="00AC1219"/>
    <w:rsid w:val="00AE67F0"/>
    <w:rsid w:val="00B703B9"/>
    <w:rsid w:val="00B9736F"/>
    <w:rsid w:val="00C21D22"/>
    <w:rsid w:val="00C60FAD"/>
    <w:rsid w:val="00D22275"/>
    <w:rsid w:val="00E01593"/>
    <w:rsid w:val="00E41B03"/>
    <w:rsid w:val="00F11117"/>
    <w:rsid w:val="00F23DEE"/>
    <w:rsid w:val="00F4234A"/>
    <w:rsid w:val="00F7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03B9"/>
    <w:rPr>
      <w:color w:val="954F72" w:themeColor="followedHyperlink"/>
      <w:u w:val="single"/>
    </w:rPr>
  </w:style>
  <w:style w:type="paragraph" w:customStyle="1" w:styleId="Body">
    <w:name w:val="Body"/>
    <w:basedOn w:val="ListParagraph"/>
    <w:link w:val="BodyChar"/>
    <w:rsid w:val="00911B46"/>
    <w:pPr>
      <w:spacing w:after="200" w:line="276" w:lineRule="auto"/>
      <w:ind w:left="0"/>
    </w:pPr>
    <w:rPr>
      <w:rFonts w:ascii="Palatino Linotype" w:eastAsia="Calibri" w:hAnsi="Palatino Linotype" w:cs="Times New Roman"/>
      <w:sz w:val="28"/>
      <w:szCs w:val="28"/>
    </w:rPr>
  </w:style>
  <w:style w:type="character" w:customStyle="1" w:styleId="BodyChar">
    <w:name w:val="Body Char"/>
    <w:link w:val="Body"/>
    <w:rsid w:val="00911B46"/>
    <w:rPr>
      <w:rFonts w:ascii="Palatino Linotype" w:eastAsia="Calibri" w:hAnsi="Palatino Linotype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37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ed.com/talks/tony_robbins_asks_why_we_do_what_we_d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ed.com/talks/richard_st_john_success_is_a_continuous_journe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ed.com/talks/brene_brown_on_vulnerability?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ATHb_LskphI" TargetMode="External"/><Relationship Id="rId10" Type="http://schemas.openxmlformats.org/officeDocument/2006/relationships/hyperlink" Target="https://www.ted.com/talks/matt_cutts_try_something_new_for_30_day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ed.com/talks/david_brooks_should_you_live_for_your_resume_or_your_eulog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FBA494-DA0A-434A-AFDE-1DC6D81F3467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4450D15B-2072-4512-9BA1-CEFEF5C2D3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EEFFD5-C165-43A9-8150-BCC00C4BCB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18</cp:revision>
  <dcterms:created xsi:type="dcterms:W3CDTF">2020-12-23T00:14:00Z</dcterms:created>
  <dcterms:modified xsi:type="dcterms:W3CDTF">2020-12-2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